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d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gLi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l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year.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sqrt_inv_n_til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+year.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+sqrt_inv_n_til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year.c+sqrt_inv_n_til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+year.c+sqrt_inv_n_til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bove_belo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exoskeleton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Functional_group_size.y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bove_below+year.c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Functional_group_size.y+sqrt_inv_n_tilda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bove_below+sqrt_inv_n_tilda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exoskeleton+year.c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Functional_group_size.y+year.c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Functional_group_size.y+year.c+sqrt_inv_n_tilda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exoskeleton+year.c+sqrt_inv_n_tilda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bove_below+year.c+sqrt_inv_n_tilda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1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4:49:32Z</dcterms:created>
  <dcterms:modified xsi:type="dcterms:W3CDTF">2024-03-25T14:4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